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GridTable4-Accent1"/>
        <w:tblW w:w="10170" w:type="dxa"/>
        <w:tblLook w:val="00A0" w:firstRow="1" w:lastRow="0" w:firstColumn="1" w:lastColumn="0" w:noHBand="0" w:noVBand="0"/>
      </w:tblPr>
      <w:tblGrid>
        <w:gridCol w:w="10170"/>
      </w:tblGrid>
      <w:tr w:rsidR="00071896" w:rsidRPr="00FD58C3" w14:paraId="777874A2" w14:textId="77777777" w:rsidTr="003C3F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70" w:type="dxa"/>
          </w:tcPr>
          <w:p w14:paraId="5BE4E6D6" w14:textId="77777777" w:rsidR="00071896" w:rsidRPr="00FD58C3" w:rsidRDefault="00071896" w:rsidP="00657468">
            <w:pPr>
              <w:tabs>
                <w:tab w:val="center" w:pos="4320"/>
                <w:tab w:val="right" w:pos="8640"/>
              </w:tabs>
              <w:rPr>
                <w:rFonts w:ascii="Calibri" w:hAnsi="Calibri" w:cs="Calibri"/>
                <w:b w:val="0"/>
                <w:color w:val="FFFFFF"/>
              </w:rPr>
            </w:pPr>
            <w:r w:rsidRPr="00FD58C3">
              <w:rPr>
                <w:rFonts w:ascii="Calibri" w:hAnsi="Calibri" w:cs="Calibri"/>
                <w:color w:val="FFFFFF"/>
                <w:sz w:val="22"/>
                <w:szCs w:val="22"/>
              </w:rPr>
              <w:t>Date/Location</w:t>
            </w:r>
          </w:p>
        </w:tc>
      </w:tr>
      <w:tr w:rsidR="00071896" w:rsidRPr="00FD58C3" w14:paraId="4632B714" w14:textId="77777777" w:rsidTr="003C3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70" w:type="dxa"/>
          </w:tcPr>
          <w:p w14:paraId="631F6356" w14:textId="1B26F887" w:rsidR="00071896" w:rsidRPr="00463427" w:rsidRDefault="00C32D26" w:rsidP="0015486C">
            <w:pPr>
              <w:tabs>
                <w:tab w:val="left" w:pos="1273"/>
                <w:tab w:val="center" w:pos="4320"/>
                <w:tab w:val="right" w:pos="8640"/>
              </w:tabs>
              <w:rPr>
                <w:rFonts w:ascii="Calibri" w:hAnsi="Calibri" w:cs="Calibri"/>
                <w:lang w:val="vi-VN"/>
              </w:rPr>
            </w:pPr>
            <w:r>
              <w:rPr>
                <w:rFonts w:ascii="Calibri" w:hAnsi="Calibri" w:cs="Calibri"/>
              </w:rPr>
              <w:t>0</w:t>
            </w:r>
            <w:r w:rsidR="001140C9">
              <w:rPr>
                <w:rFonts w:ascii="Calibri" w:hAnsi="Calibri" w:cs="Calibri"/>
              </w:rPr>
              <w:t>4</w:t>
            </w:r>
            <w:r>
              <w:rPr>
                <w:rFonts w:ascii="Calibri" w:hAnsi="Calibri" w:cs="Calibri"/>
              </w:rPr>
              <w:t>/</w:t>
            </w:r>
            <w:r w:rsidR="000F3ADC">
              <w:rPr>
                <w:rFonts w:ascii="Calibri" w:hAnsi="Calibri" w:cs="Calibri"/>
              </w:rPr>
              <w:t>1</w:t>
            </w:r>
            <w:r w:rsidR="00F91F64">
              <w:rPr>
                <w:rFonts w:ascii="Calibri" w:hAnsi="Calibri" w:cs="Calibri"/>
              </w:rPr>
              <w:t>5</w:t>
            </w:r>
            <w:r>
              <w:rPr>
                <w:rFonts w:ascii="Calibri" w:hAnsi="Calibri" w:cs="Calibri"/>
              </w:rPr>
              <w:t xml:space="preserve">/2022 </w:t>
            </w:r>
            <w:r w:rsidR="00054C18">
              <w:rPr>
                <w:rFonts w:ascii="Calibri" w:hAnsi="Calibri" w:cs="Calibri"/>
              </w:rPr>
              <w:t>@</w:t>
            </w:r>
            <w:r>
              <w:rPr>
                <w:rFonts w:ascii="Calibri" w:hAnsi="Calibri" w:cs="Calibri"/>
              </w:rPr>
              <w:t>Zoom</w:t>
            </w:r>
            <w:r w:rsidR="00463427">
              <w:rPr>
                <w:rFonts w:ascii="Calibri" w:hAnsi="Calibri" w:cs="Calibri"/>
                <w:lang w:val="vi-VN"/>
              </w:rPr>
              <w:t xml:space="preserve">, </w:t>
            </w:r>
            <w:r w:rsidR="00F91F64">
              <w:rPr>
                <w:rFonts w:ascii="Calibri" w:hAnsi="Calibri" w:cs="Calibri"/>
              </w:rPr>
              <w:t>2</w:t>
            </w:r>
            <w:r w:rsidR="00463427">
              <w:rPr>
                <w:rFonts w:ascii="Calibri" w:hAnsi="Calibri" w:cs="Calibri"/>
                <w:lang w:val="vi-VN"/>
              </w:rPr>
              <w:t>:</w:t>
            </w:r>
            <w:r w:rsidR="00F91F64">
              <w:rPr>
                <w:rFonts w:ascii="Calibri" w:hAnsi="Calibri" w:cs="Calibri"/>
              </w:rPr>
              <w:t>0</w:t>
            </w:r>
            <w:r w:rsidR="00463427">
              <w:rPr>
                <w:rFonts w:ascii="Calibri" w:hAnsi="Calibri" w:cs="Calibri"/>
                <w:lang w:val="vi-VN"/>
              </w:rPr>
              <w:t xml:space="preserve">0 – </w:t>
            </w:r>
            <w:r w:rsidR="00F91F64">
              <w:rPr>
                <w:rFonts w:ascii="Calibri" w:hAnsi="Calibri" w:cs="Calibri"/>
              </w:rPr>
              <w:t>3</w:t>
            </w:r>
            <w:r w:rsidR="001140C9">
              <w:rPr>
                <w:rFonts w:ascii="Calibri" w:hAnsi="Calibri" w:cs="Calibri"/>
              </w:rPr>
              <w:t>:</w:t>
            </w:r>
            <w:r w:rsidR="00F91F64">
              <w:rPr>
                <w:rFonts w:ascii="Calibri" w:hAnsi="Calibri" w:cs="Calibri"/>
              </w:rPr>
              <w:t>0</w:t>
            </w:r>
            <w:r w:rsidR="001140C9">
              <w:rPr>
                <w:rFonts w:ascii="Calibri" w:hAnsi="Calibri" w:cs="Calibri"/>
              </w:rPr>
              <w:t>0</w:t>
            </w:r>
            <w:r w:rsidR="00463427">
              <w:rPr>
                <w:rFonts w:ascii="Calibri" w:hAnsi="Calibri" w:cs="Calibri"/>
                <w:lang w:val="vi-VN"/>
              </w:rPr>
              <w:t xml:space="preserve"> </w:t>
            </w:r>
            <w:r w:rsidR="00F91F64">
              <w:rPr>
                <w:rFonts w:ascii="Calibri" w:hAnsi="Calibri" w:cs="Calibri"/>
              </w:rPr>
              <w:t>P</w:t>
            </w:r>
            <w:r w:rsidR="00463427">
              <w:rPr>
                <w:rFonts w:ascii="Calibri" w:hAnsi="Calibri" w:cs="Calibri"/>
                <w:lang w:val="vi-VN"/>
              </w:rPr>
              <w:t xml:space="preserve">M </w:t>
            </w:r>
          </w:p>
        </w:tc>
      </w:tr>
    </w:tbl>
    <w:p w14:paraId="22A65621" w14:textId="77777777" w:rsidR="00071896" w:rsidRPr="00FD58C3" w:rsidRDefault="00071896">
      <w:pPr>
        <w:rPr>
          <w:rFonts w:ascii="Calibri" w:hAnsi="Calibri" w:cs="Calibri"/>
          <w:sz w:val="22"/>
          <w:szCs w:val="22"/>
        </w:rPr>
      </w:pPr>
    </w:p>
    <w:tbl>
      <w:tblPr>
        <w:tblStyle w:val="GridTable4-Accent1"/>
        <w:tblW w:w="10170" w:type="dxa"/>
        <w:tblLook w:val="00A0" w:firstRow="1" w:lastRow="0" w:firstColumn="1" w:lastColumn="0" w:noHBand="0" w:noVBand="0"/>
      </w:tblPr>
      <w:tblGrid>
        <w:gridCol w:w="4792"/>
        <w:gridCol w:w="5378"/>
      </w:tblGrid>
      <w:tr w:rsidR="00054C18" w:rsidRPr="00FD58C3" w14:paraId="3F16B01F" w14:textId="333A28DA" w:rsidTr="003C3F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70" w:type="dxa"/>
            <w:gridSpan w:val="2"/>
          </w:tcPr>
          <w:p w14:paraId="593E0311" w14:textId="6B0FABBA" w:rsidR="00054C18" w:rsidRPr="00FD58C3" w:rsidRDefault="00054C18" w:rsidP="00657468">
            <w:pPr>
              <w:tabs>
                <w:tab w:val="center" w:pos="4320"/>
                <w:tab w:val="right" w:pos="8640"/>
              </w:tabs>
              <w:rPr>
                <w:rFonts w:ascii="Calibri" w:hAnsi="Calibri" w:cs="Calibri"/>
                <w:b w:val="0"/>
                <w:color w:val="FFFFFF"/>
                <w:sz w:val="22"/>
                <w:szCs w:val="22"/>
              </w:rPr>
            </w:pPr>
            <w:r w:rsidRPr="00FD58C3">
              <w:rPr>
                <w:rFonts w:ascii="Calibri" w:hAnsi="Calibri" w:cs="Calibri"/>
                <w:color w:val="FFFFFF"/>
                <w:sz w:val="22"/>
                <w:szCs w:val="22"/>
              </w:rPr>
              <w:t>Attendees</w:t>
            </w:r>
          </w:p>
        </w:tc>
      </w:tr>
      <w:tr w:rsidR="00054C18" w:rsidRPr="00FD58C3" w14:paraId="3F3EB47A" w14:textId="3B089524" w:rsidTr="003C3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2" w:type="dxa"/>
          </w:tcPr>
          <w:p w14:paraId="21CC8CB5" w14:textId="78FD1583" w:rsidR="00054C18" w:rsidRPr="003C3F96" w:rsidRDefault="00054C18" w:rsidP="00054C18">
            <w:pPr>
              <w:tabs>
                <w:tab w:val="center" w:pos="4320"/>
                <w:tab w:val="right" w:pos="8640"/>
              </w:tabs>
              <w:jc w:val="center"/>
              <w:rPr>
                <w:b w:val="0"/>
                <w:bCs w:val="0"/>
              </w:rPr>
            </w:pPr>
            <w:r w:rsidRPr="003C3F96">
              <w:rPr>
                <w:b w:val="0"/>
                <w:bCs w:val="0"/>
              </w:rPr>
              <w:t>Clien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8" w:type="dxa"/>
          </w:tcPr>
          <w:p w14:paraId="534E6A7B" w14:textId="5C1205D5" w:rsidR="00054C18" w:rsidRPr="003C3F96" w:rsidRDefault="00054C18" w:rsidP="00054C18">
            <w:pPr>
              <w:tabs>
                <w:tab w:val="center" w:pos="4320"/>
                <w:tab w:val="right" w:pos="8640"/>
              </w:tabs>
              <w:jc w:val="center"/>
            </w:pPr>
            <w:r w:rsidRPr="003C3F96">
              <w:t>MAVDEV</w:t>
            </w:r>
          </w:p>
        </w:tc>
      </w:tr>
      <w:tr w:rsidR="00054C18" w:rsidRPr="00FD58C3" w14:paraId="23CBADF3" w14:textId="0257D9D0" w:rsidTr="003C3F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2" w:type="dxa"/>
          </w:tcPr>
          <w:p w14:paraId="50B0A58B" w14:textId="6C22D6A7" w:rsidR="00054C18" w:rsidRPr="006E76A0" w:rsidRDefault="00684529" w:rsidP="00657468">
            <w:pPr>
              <w:tabs>
                <w:tab w:val="center" w:pos="4320"/>
                <w:tab w:val="right" w:pos="8640"/>
              </w:tabs>
              <w:rPr>
                <w:b w:val="0"/>
                <w:bCs w:val="0"/>
                <w:lang w:val="vi-VN"/>
              </w:rPr>
            </w:pPr>
            <w:r>
              <w:rPr>
                <w:b w:val="0"/>
                <w:bCs w:val="0"/>
                <w:lang w:val="vi-VN"/>
              </w:rPr>
              <w:t>Joe Saceri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8" w:type="dxa"/>
            <w:shd w:val="clear" w:color="auto" w:fill="FFFFFF" w:themeFill="background1"/>
          </w:tcPr>
          <w:p w14:paraId="7F4BADF7" w14:textId="48856761" w:rsidR="00054C18" w:rsidRPr="003C3F96" w:rsidRDefault="00054C18" w:rsidP="003C3F96">
            <w:r w:rsidRPr="003C3F96">
              <w:t xml:space="preserve">Ammar </w:t>
            </w:r>
            <w:proofErr w:type="spellStart"/>
            <w:r w:rsidRPr="003C3F96">
              <w:t>Lokhandwala</w:t>
            </w:r>
            <w:proofErr w:type="spellEnd"/>
          </w:p>
        </w:tc>
      </w:tr>
      <w:tr w:rsidR="00054C18" w:rsidRPr="00FD58C3" w14:paraId="10991975" w14:textId="77777777" w:rsidTr="003C3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2" w:type="dxa"/>
          </w:tcPr>
          <w:p w14:paraId="28705C63" w14:textId="37927E2D" w:rsidR="00054C18" w:rsidRPr="007D12C7" w:rsidRDefault="00684529" w:rsidP="0007138C">
            <w:pPr>
              <w:rPr>
                <w:b w:val="0"/>
                <w:bCs w:val="0"/>
                <w:lang w:val="vi-VN"/>
              </w:rPr>
            </w:pPr>
            <w:r>
              <w:rPr>
                <w:b w:val="0"/>
                <w:bCs w:val="0"/>
                <w:lang w:val="vi-VN"/>
              </w:rPr>
              <w:t>Umera Kha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8" w:type="dxa"/>
          </w:tcPr>
          <w:p w14:paraId="678C68B0" w14:textId="1D25E206" w:rsidR="00054C18" w:rsidRPr="003C3F96" w:rsidRDefault="00054C18" w:rsidP="003C3F96">
            <w:r w:rsidRPr="003C3F96">
              <w:t xml:space="preserve">Maria </w:t>
            </w:r>
            <w:proofErr w:type="spellStart"/>
            <w:r w:rsidRPr="003C3F96">
              <w:t>Frausto</w:t>
            </w:r>
            <w:proofErr w:type="spellEnd"/>
          </w:p>
        </w:tc>
      </w:tr>
      <w:tr w:rsidR="00054C18" w:rsidRPr="00FD58C3" w14:paraId="1CFFC113" w14:textId="77777777" w:rsidTr="003C3F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2" w:type="dxa"/>
          </w:tcPr>
          <w:p w14:paraId="0A36157E" w14:textId="77777777" w:rsidR="00054C18" w:rsidRPr="00FD58C3" w:rsidRDefault="00054C18" w:rsidP="00657468">
            <w:pPr>
              <w:tabs>
                <w:tab w:val="center" w:pos="4320"/>
                <w:tab w:val="right" w:pos="8640"/>
              </w:tabs>
              <w:rPr>
                <w:rFonts w:ascii="Calibri" w:hAnsi="Calibri" w:cs="Calibri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8" w:type="dxa"/>
            <w:shd w:val="clear" w:color="auto" w:fill="FFFFFF" w:themeFill="background1"/>
          </w:tcPr>
          <w:p w14:paraId="419F72B1" w14:textId="0BF444B2" w:rsidR="00054C18" w:rsidRPr="003C3F96" w:rsidRDefault="00054C18" w:rsidP="003C3F96">
            <w:r w:rsidRPr="003C3F96">
              <w:t xml:space="preserve">Michael </w:t>
            </w:r>
            <w:proofErr w:type="spellStart"/>
            <w:r w:rsidRPr="003C3F96">
              <w:t>Gurch</w:t>
            </w:r>
            <w:proofErr w:type="spellEnd"/>
          </w:p>
        </w:tc>
      </w:tr>
      <w:tr w:rsidR="00054C18" w:rsidRPr="00FD58C3" w14:paraId="1FF37178" w14:textId="77777777" w:rsidTr="003C3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2" w:type="dxa"/>
          </w:tcPr>
          <w:p w14:paraId="5CF5F2D0" w14:textId="77777777" w:rsidR="00054C18" w:rsidRPr="00FD58C3" w:rsidRDefault="00054C18" w:rsidP="00657468">
            <w:pPr>
              <w:tabs>
                <w:tab w:val="center" w:pos="4320"/>
                <w:tab w:val="right" w:pos="8640"/>
              </w:tabs>
              <w:rPr>
                <w:rFonts w:ascii="Calibri" w:hAnsi="Calibri" w:cs="Calibri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8" w:type="dxa"/>
          </w:tcPr>
          <w:p w14:paraId="22AB47EF" w14:textId="58B44D65" w:rsidR="00054C18" w:rsidRPr="003C3F96" w:rsidRDefault="00054C18" w:rsidP="003C3F96">
            <w:r w:rsidRPr="003C3F96">
              <w:t xml:space="preserve">Victoria </w:t>
            </w:r>
            <w:proofErr w:type="spellStart"/>
            <w:r w:rsidRPr="003C3F96">
              <w:t>Sheraden</w:t>
            </w:r>
            <w:proofErr w:type="spellEnd"/>
          </w:p>
        </w:tc>
      </w:tr>
      <w:tr w:rsidR="006E76A0" w:rsidRPr="00FD58C3" w14:paraId="5C659F26" w14:textId="77777777" w:rsidTr="006E76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2" w:type="dxa"/>
          </w:tcPr>
          <w:p w14:paraId="1492CD2F" w14:textId="77777777" w:rsidR="006E76A0" w:rsidRPr="00FD58C3" w:rsidRDefault="006E76A0" w:rsidP="00657468">
            <w:pPr>
              <w:tabs>
                <w:tab w:val="center" w:pos="4320"/>
                <w:tab w:val="right" w:pos="8640"/>
              </w:tabs>
              <w:rPr>
                <w:rFonts w:ascii="Calibri" w:hAnsi="Calibri" w:cs="Calibri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8" w:type="dxa"/>
            <w:shd w:val="clear" w:color="auto" w:fill="auto"/>
          </w:tcPr>
          <w:p w14:paraId="5ED64017" w14:textId="4A0DE1C6" w:rsidR="006E76A0" w:rsidRPr="006E76A0" w:rsidRDefault="006E76A0" w:rsidP="003C3F96">
            <w:pPr>
              <w:rPr>
                <w:lang w:val="vi-VN"/>
              </w:rPr>
            </w:pPr>
            <w:r>
              <w:rPr>
                <w:lang w:val="vi-VN"/>
              </w:rPr>
              <w:t>Vivian Bui</w:t>
            </w:r>
          </w:p>
        </w:tc>
      </w:tr>
    </w:tbl>
    <w:p w14:paraId="57DCFEB2" w14:textId="77777777" w:rsidR="00071896" w:rsidRPr="00FD58C3" w:rsidRDefault="00071896">
      <w:pPr>
        <w:rPr>
          <w:rFonts w:ascii="Calibri" w:hAnsi="Calibri" w:cs="Calibri"/>
          <w:sz w:val="22"/>
          <w:szCs w:val="22"/>
        </w:rPr>
      </w:pPr>
    </w:p>
    <w:tbl>
      <w:tblPr>
        <w:tblStyle w:val="GridTable4-Accent1"/>
        <w:tblW w:w="10170" w:type="dxa"/>
        <w:tblLook w:val="00A0" w:firstRow="1" w:lastRow="0" w:firstColumn="1" w:lastColumn="0" w:noHBand="0" w:noVBand="0"/>
      </w:tblPr>
      <w:tblGrid>
        <w:gridCol w:w="10170"/>
      </w:tblGrid>
      <w:tr w:rsidR="00EE2680" w:rsidRPr="008E5364" w14:paraId="03A88E7D" w14:textId="77777777" w:rsidTr="003C3F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70" w:type="dxa"/>
          </w:tcPr>
          <w:p w14:paraId="2F986006" w14:textId="617EF94E" w:rsidR="00EE2680" w:rsidRPr="008E5364" w:rsidRDefault="00EE2680" w:rsidP="00EE2680">
            <w:pPr>
              <w:rPr>
                <w:rFonts w:ascii="Calibri" w:hAnsi="Calibri" w:cs="Calibri"/>
                <w:b w:val="0"/>
                <w:color w:val="FFFFFF"/>
              </w:rPr>
            </w:pPr>
            <w:r w:rsidRPr="008E5364">
              <w:rPr>
                <w:rFonts w:ascii="Calibri" w:hAnsi="Calibri" w:cs="Calibri"/>
                <w:color w:val="FFFFFF"/>
                <w:sz w:val="22"/>
                <w:szCs w:val="22"/>
              </w:rPr>
              <w:t xml:space="preserve">Meeting </w:t>
            </w:r>
            <w:r>
              <w:rPr>
                <w:rFonts w:ascii="Calibri" w:hAnsi="Calibri" w:cs="Calibri"/>
                <w:color w:val="FFFFFF"/>
                <w:sz w:val="22"/>
                <w:szCs w:val="22"/>
              </w:rPr>
              <w:t>Agenda</w:t>
            </w:r>
          </w:p>
        </w:tc>
      </w:tr>
    </w:tbl>
    <w:p w14:paraId="1D689232" w14:textId="12A7E1FE" w:rsidR="00F22EED" w:rsidRDefault="00F22EED" w:rsidP="007429F6">
      <w:pPr>
        <w:rPr>
          <w:rFonts w:cs="Calibri"/>
          <w:color w:val="000000" w:themeColor="text1"/>
        </w:rPr>
      </w:pPr>
    </w:p>
    <w:p w14:paraId="72EA7ADB" w14:textId="49511E73" w:rsidR="009C704B" w:rsidRDefault="00F22EED" w:rsidP="00D15C04">
      <w:pPr>
        <w:pStyle w:val="ListParagraph"/>
        <w:numPr>
          <w:ilvl w:val="0"/>
          <w:numId w:val="3"/>
        </w:numPr>
        <w:ind w:left="360"/>
        <w:rPr>
          <w:rFonts w:cs="Calibri"/>
          <w:color w:val="000000" w:themeColor="text1"/>
        </w:rPr>
      </w:pPr>
      <w:r w:rsidRPr="006E76A0">
        <w:rPr>
          <w:rFonts w:cs="Calibri"/>
          <w:b/>
          <w:bCs/>
          <w:color w:val="000000" w:themeColor="text1"/>
        </w:rPr>
        <w:t>Current Trello Board</w:t>
      </w:r>
      <w:r w:rsidRPr="006E76A0">
        <w:rPr>
          <w:rFonts w:cs="Calibri"/>
          <w:color w:val="000000" w:themeColor="text1"/>
        </w:rPr>
        <w:t xml:space="preserve"> </w:t>
      </w:r>
    </w:p>
    <w:p w14:paraId="06131A8B" w14:textId="77777777" w:rsidR="003B0CF9" w:rsidRDefault="003B0CF9" w:rsidP="003461AD">
      <w:pPr>
        <w:pStyle w:val="ListParagraph"/>
        <w:ind w:left="360"/>
        <w:rPr>
          <w:rFonts w:cs="Calibri"/>
          <w:color w:val="000000" w:themeColor="text1"/>
        </w:rPr>
      </w:pPr>
    </w:p>
    <w:p w14:paraId="4809FC4A" w14:textId="71347FAE" w:rsidR="003461AD" w:rsidRDefault="003461AD" w:rsidP="003461AD">
      <w:pPr>
        <w:pStyle w:val="ListParagraph"/>
        <w:ind w:left="360"/>
        <w:rPr>
          <w:rFonts w:cs="Calibri"/>
          <w:color w:val="000000" w:themeColor="text1"/>
        </w:rPr>
      </w:pPr>
      <w:r>
        <w:rPr>
          <w:rFonts w:cs="Calibri"/>
          <w:color w:val="000000" w:themeColor="text1"/>
        </w:rPr>
        <w:t xml:space="preserve">For Meetings: </w:t>
      </w:r>
    </w:p>
    <w:p w14:paraId="106842D6" w14:textId="23C1B492" w:rsidR="003B0CF9" w:rsidRPr="00F91F64" w:rsidRDefault="00F91F64" w:rsidP="00F91F64">
      <w:pPr>
        <w:pStyle w:val="ListParagraph"/>
        <w:ind w:left="360"/>
        <w:rPr>
          <w:rFonts w:cs="Calibri"/>
          <w:color w:val="000000" w:themeColor="text1"/>
        </w:rPr>
      </w:pPr>
      <w:r>
        <w:rPr>
          <w:rFonts w:cs="Calibri"/>
          <w:noProof/>
          <w:color w:val="000000" w:themeColor="text1"/>
        </w:rPr>
        <w:drawing>
          <wp:inline distT="0" distB="0" distL="0" distR="0" wp14:anchorId="37300376" wp14:editId="1C940B67">
            <wp:extent cx="6086248" cy="3803904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44260" cy="3840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F8AFD6" w14:textId="77777777" w:rsidR="003B0CF9" w:rsidRDefault="003B0CF9" w:rsidP="00463427">
      <w:pPr>
        <w:pStyle w:val="ListParagraph"/>
        <w:ind w:left="360"/>
        <w:rPr>
          <w:rFonts w:cs="Calibri"/>
          <w:color w:val="000000" w:themeColor="text1"/>
        </w:rPr>
      </w:pPr>
    </w:p>
    <w:p w14:paraId="7404E348" w14:textId="77777777" w:rsidR="00F91F64" w:rsidRDefault="00F91F64" w:rsidP="00463427">
      <w:pPr>
        <w:pStyle w:val="ListParagraph"/>
        <w:ind w:left="360"/>
        <w:rPr>
          <w:rFonts w:cs="Calibri"/>
          <w:color w:val="000000" w:themeColor="text1"/>
        </w:rPr>
      </w:pPr>
      <w:r>
        <w:rPr>
          <w:rFonts w:cs="Calibri"/>
          <w:color w:val="000000" w:themeColor="text1"/>
        </w:rPr>
        <w:br w:type="page"/>
      </w:r>
    </w:p>
    <w:p w14:paraId="4B2FD071" w14:textId="278D550F" w:rsidR="003461AD" w:rsidRDefault="003461AD" w:rsidP="00463427">
      <w:pPr>
        <w:pStyle w:val="ListParagraph"/>
        <w:ind w:left="360"/>
        <w:rPr>
          <w:rFonts w:cs="Calibri"/>
          <w:color w:val="000000" w:themeColor="text1"/>
        </w:rPr>
      </w:pPr>
      <w:r>
        <w:rPr>
          <w:rFonts w:cs="Calibri"/>
          <w:color w:val="000000" w:themeColor="text1"/>
        </w:rPr>
        <w:lastRenderedPageBreak/>
        <w:t xml:space="preserve">For Development: </w:t>
      </w:r>
    </w:p>
    <w:p w14:paraId="7F28F1FE" w14:textId="71E75A03" w:rsidR="00F91F64" w:rsidRDefault="00F91F64" w:rsidP="00463427">
      <w:pPr>
        <w:pStyle w:val="ListParagraph"/>
        <w:ind w:left="360"/>
        <w:rPr>
          <w:rFonts w:cs="Calibri"/>
          <w:color w:val="000000" w:themeColor="text1"/>
        </w:rPr>
      </w:pPr>
      <w:r>
        <w:rPr>
          <w:rFonts w:cs="Calibri"/>
          <w:noProof/>
          <w:color w:val="000000" w:themeColor="text1"/>
        </w:rPr>
        <w:drawing>
          <wp:inline distT="0" distB="0" distL="0" distR="0" wp14:anchorId="537517E1" wp14:editId="5556B157">
            <wp:extent cx="6261812" cy="3913632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312580" cy="39453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496E1E" w14:textId="196256E1" w:rsidR="001140C9" w:rsidRDefault="001140C9" w:rsidP="00463427">
      <w:pPr>
        <w:pStyle w:val="ListParagraph"/>
        <w:ind w:left="360"/>
        <w:rPr>
          <w:rFonts w:cs="Calibri"/>
          <w:color w:val="000000" w:themeColor="text1"/>
        </w:rPr>
      </w:pPr>
    </w:p>
    <w:p w14:paraId="449B0110" w14:textId="45A461C7" w:rsidR="00463427" w:rsidRPr="001140C9" w:rsidRDefault="00463427" w:rsidP="001140C9">
      <w:pPr>
        <w:rPr>
          <w:b/>
          <w:bCs/>
        </w:rPr>
      </w:pPr>
    </w:p>
    <w:p w14:paraId="377D9E62" w14:textId="77777777" w:rsidR="0081304A" w:rsidRDefault="0081304A" w:rsidP="00463427">
      <w:pPr>
        <w:pStyle w:val="ListParagraph"/>
        <w:spacing w:after="0" w:line="240" w:lineRule="auto"/>
        <w:ind w:left="360"/>
        <w:rPr>
          <w:b/>
          <w:bCs/>
        </w:rPr>
      </w:pPr>
    </w:p>
    <w:p w14:paraId="269A41A0" w14:textId="4272AE71" w:rsidR="009C704B" w:rsidRPr="00ED5177" w:rsidRDefault="009C704B" w:rsidP="006E76A0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b/>
          <w:bCs/>
        </w:rPr>
      </w:pPr>
      <w:r w:rsidRPr="00ED5177">
        <w:rPr>
          <w:b/>
          <w:bCs/>
        </w:rPr>
        <w:t xml:space="preserve">Discussion Agenda </w:t>
      </w:r>
    </w:p>
    <w:p w14:paraId="4C6BB465" w14:textId="119C7F21" w:rsidR="002E5F2B" w:rsidRDefault="00F91F64" w:rsidP="002E5F2B">
      <w:pPr>
        <w:pStyle w:val="ListParagraph"/>
        <w:numPr>
          <w:ilvl w:val="0"/>
          <w:numId w:val="12"/>
        </w:numPr>
        <w:spacing w:after="0" w:line="240" w:lineRule="auto"/>
      </w:pPr>
      <w:r>
        <w:t xml:space="preserve">UAT Feedback </w:t>
      </w:r>
    </w:p>
    <w:p w14:paraId="3BC5D5F4" w14:textId="78A0A45A" w:rsidR="00F91F64" w:rsidRDefault="00F91F64" w:rsidP="002E5F2B">
      <w:pPr>
        <w:pStyle w:val="ListParagraph"/>
        <w:numPr>
          <w:ilvl w:val="0"/>
          <w:numId w:val="12"/>
        </w:numPr>
        <w:spacing w:after="0" w:line="240" w:lineRule="auto"/>
      </w:pPr>
      <w:r>
        <w:t>Training</w:t>
      </w:r>
    </w:p>
    <w:p w14:paraId="45CE0DC0" w14:textId="3E4E386C" w:rsidR="00F91F64" w:rsidRDefault="00F91F64" w:rsidP="002E5F2B">
      <w:pPr>
        <w:pStyle w:val="ListParagraph"/>
        <w:numPr>
          <w:ilvl w:val="0"/>
          <w:numId w:val="12"/>
        </w:numPr>
        <w:spacing w:after="0" w:line="240" w:lineRule="auto"/>
      </w:pPr>
      <w:r>
        <w:t>Sign-off Trello</w:t>
      </w:r>
    </w:p>
    <w:p w14:paraId="59D76C3D" w14:textId="17855397" w:rsidR="00F91F64" w:rsidRDefault="00F91F64" w:rsidP="002E5F2B">
      <w:pPr>
        <w:pStyle w:val="ListParagraph"/>
        <w:numPr>
          <w:ilvl w:val="0"/>
          <w:numId w:val="12"/>
        </w:numPr>
        <w:spacing w:after="0" w:line="240" w:lineRule="auto"/>
      </w:pPr>
      <w:r>
        <w:t xml:space="preserve">UI/UX: Review landing page </w:t>
      </w:r>
    </w:p>
    <w:p w14:paraId="70E47303" w14:textId="2D1F74E9" w:rsidR="00F91F64" w:rsidRDefault="003D3673" w:rsidP="002E5F2B">
      <w:pPr>
        <w:pStyle w:val="ListParagraph"/>
        <w:numPr>
          <w:ilvl w:val="0"/>
          <w:numId w:val="12"/>
        </w:numPr>
        <w:spacing w:after="0" w:line="240" w:lineRule="auto"/>
      </w:pPr>
      <w:r>
        <w:t>UI/UX Documentation updated</w:t>
      </w:r>
    </w:p>
    <w:p w14:paraId="2AD4E02B" w14:textId="2F12124B" w:rsidR="003D3673" w:rsidRPr="00A139FC" w:rsidRDefault="003D3673" w:rsidP="002E5F2B">
      <w:pPr>
        <w:pStyle w:val="ListParagraph"/>
        <w:numPr>
          <w:ilvl w:val="0"/>
          <w:numId w:val="12"/>
        </w:numPr>
        <w:spacing w:after="0" w:line="240" w:lineRule="auto"/>
      </w:pPr>
      <w:r>
        <w:t>Confirm US for Sprint 4</w:t>
      </w:r>
    </w:p>
    <w:p w14:paraId="531E6D6C" w14:textId="77777777" w:rsidR="009C704B" w:rsidRPr="0068008C" w:rsidRDefault="009C704B" w:rsidP="009C704B">
      <w:pPr>
        <w:rPr>
          <w:b/>
          <w:bCs/>
        </w:rPr>
      </w:pPr>
    </w:p>
    <w:p w14:paraId="16493CE6" w14:textId="5AF34A35" w:rsidR="009C704B" w:rsidRPr="00FB56D4" w:rsidRDefault="009C704B" w:rsidP="00FB56D4">
      <w:pPr>
        <w:pStyle w:val="ListParagraph"/>
        <w:ind w:left="360"/>
      </w:pPr>
    </w:p>
    <w:sectPr w:rsidR="009C704B" w:rsidRPr="00FB56D4" w:rsidSect="00E23351">
      <w:headerReference w:type="default" r:id="rId10"/>
      <w:footerReference w:type="default" r:id="rId11"/>
      <w:pgSz w:w="12240" w:h="15840" w:code="1"/>
      <w:pgMar w:top="1440" w:right="1080" w:bottom="1440" w:left="1080" w:header="72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2D51F1" w14:textId="77777777" w:rsidR="00CB0047" w:rsidRDefault="00CB0047">
      <w:r>
        <w:separator/>
      </w:r>
    </w:p>
  </w:endnote>
  <w:endnote w:type="continuationSeparator" w:id="0">
    <w:p w14:paraId="2B88F89E" w14:textId="77777777" w:rsidR="00CB0047" w:rsidRDefault="00CB00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0FA5F5" w14:textId="73BC92BC" w:rsidR="00071896" w:rsidRPr="00CE569D" w:rsidRDefault="00071896">
    <w:pPr>
      <w:pStyle w:val="Footer"/>
      <w:jc w:val="center"/>
      <w:rPr>
        <w:rFonts w:ascii="Calibri" w:hAnsi="Calibri" w:cs="Calibri"/>
        <w:sz w:val="22"/>
        <w:szCs w:val="22"/>
      </w:rPr>
    </w:pPr>
    <w:r w:rsidRPr="00CE569D">
      <w:rPr>
        <w:rFonts w:ascii="Calibri" w:hAnsi="Calibri" w:cs="Calibri"/>
        <w:sz w:val="22"/>
        <w:szCs w:val="22"/>
      </w:rPr>
      <w:t xml:space="preserve">Page </w:t>
    </w:r>
    <w:r w:rsidRPr="00CE569D">
      <w:rPr>
        <w:rFonts w:ascii="Calibri" w:hAnsi="Calibri" w:cs="Calibri"/>
        <w:sz w:val="22"/>
        <w:szCs w:val="22"/>
      </w:rPr>
      <w:fldChar w:fldCharType="begin"/>
    </w:r>
    <w:r w:rsidRPr="00CE569D">
      <w:rPr>
        <w:rFonts w:ascii="Calibri" w:hAnsi="Calibri" w:cs="Calibri"/>
        <w:sz w:val="22"/>
        <w:szCs w:val="22"/>
      </w:rPr>
      <w:instrText xml:space="preserve"> PAGE   \* MERGEFORMAT </w:instrText>
    </w:r>
    <w:r w:rsidRPr="00CE569D">
      <w:rPr>
        <w:rFonts w:ascii="Calibri" w:hAnsi="Calibri" w:cs="Calibri"/>
        <w:sz w:val="22"/>
        <w:szCs w:val="22"/>
      </w:rPr>
      <w:fldChar w:fldCharType="separate"/>
    </w:r>
    <w:r w:rsidR="00E6583D">
      <w:rPr>
        <w:rFonts w:ascii="Calibri" w:hAnsi="Calibri" w:cs="Calibri"/>
        <w:noProof/>
        <w:sz w:val="22"/>
        <w:szCs w:val="22"/>
      </w:rPr>
      <w:t>1</w:t>
    </w:r>
    <w:r w:rsidRPr="00CE569D">
      <w:rPr>
        <w:rFonts w:ascii="Calibri" w:hAnsi="Calibri" w:cs="Calibri"/>
        <w:sz w:val="22"/>
        <w:szCs w:val="22"/>
      </w:rPr>
      <w:fldChar w:fldCharType="end"/>
    </w:r>
  </w:p>
  <w:p w14:paraId="415E6E96" w14:textId="77777777" w:rsidR="00071896" w:rsidRPr="00CE569D" w:rsidRDefault="00071896" w:rsidP="00CE56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554F37" w14:textId="77777777" w:rsidR="00CB0047" w:rsidRDefault="00CB0047">
      <w:r>
        <w:separator/>
      </w:r>
    </w:p>
  </w:footnote>
  <w:footnote w:type="continuationSeparator" w:id="0">
    <w:p w14:paraId="35124B6B" w14:textId="77777777" w:rsidR="00CB0047" w:rsidRDefault="00CB004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bottom w:val="single" w:sz="4" w:space="0" w:color="auto"/>
      </w:tblBorders>
      <w:tblLook w:val="00A0" w:firstRow="1" w:lastRow="0" w:firstColumn="1" w:lastColumn="0" w:noHBand="0" w:noVBand="0"/>
    </w:tblPr>
    <w:tblGrid>
      <w:gridCol w:w="5037"/>
      <w:gridCol w:w="5043"/>
    </w:tblGrid>
    <w:tr w:rsidR="00071896" w:rsidRPr="00CE569D" w14:paraId="15A8F9DA" w14:textId="77777777" w:rsidTr="00CE569D">
      <w:tc>
        <w:tcPr>
          <w:tcW w:w="6588" w:type="dxa"/>
          <w:tcBorders>
            <w:bottom w:val="single" w:sz="4" w:space="0" w:color="auto"/>
          </w:tcBorders>
        </w:tcPr>
        <w:p w14:paraId="58F72258" w14:textId="371075F2" w:rsidR="00071896" w:rsidRPr="00CE569D" w:rsidRDefault="003D7C40" w:rsidP="002D77B3">
          <w:pPr>
            <w:pStyle w:val="Header"/>
            <w:rPr>
              <w:rFonts w:ascii="Calibri" w:hAnsi="Calibri" w:cs="Calibri"/>
            </w:rPr>
          </w:pPr>
          <w:r>
            <w:rPr>
              <w:rFonts w:ascii="Calibri" w:hAnsi="Calibri" w:cs="Calibri"/>
              <w:sz w:val="22"/>
              <w:szCs w:val="22"/>
            </w:rPr>
            <w:t>MAVDEV</w:t>
          </w:r>
        </w:p>
      </w:tc>
      <w:tc>
        <w:tcPr>
          <w:tcW w:w="6588" w:type="dxa"/>
          <w:tcBorders>
            <w:bottom w:val="single" w:sz="4" w:space="0" w:color="auto"/>
          </w:tcBorders>
        </w:tcPr>
        <w:p w14:paraId="1BED76B1" w14:textId="4110E20F" w:rsidR="00071896" w:rsidRDefault="00C32D26" w:rsidP="00CE569D">
          <w:pPr>
            <w:pStyle w:val="Header"/>
            <w:jc w:val="right"/>
            <w:rPr>
              <w:rFonts w:ascii="Calibri" w:hAnsi="Calibri" w:cs="Calibri"/>
            </w:rPr>
          </w:pPr>
          <w:r>
            <w:rPr>
              <w:rFonts w:ascii="Calibri" w:hAnsi="Calibri" w:cs="Calibri"/>
              <w:sz w:val="22"/>
              <w:szCs w:val="22"/>
            </w:rPr>
            <w:t>TXACC Resource Center</w:t>
          </w:r>
        </w:p>
        <w:p w14:paraId="7FEF2D47" w14:textId="1BB16B56" w:rsidR="00071896" w:rsidRPr="00CE569D" w:rsidRDefault="00071896" w:rsidP="00C94E32">
          <w:pPr>
            <w:pStyle w:val="Header"/>
            <w:jc w:val="right"/>
            <w:rPr>
              <w:rFonts w:ascii="Calibri" w:hAnsi="Calibri" w:cs="Calibri"/>
            </w:rPr>
          </w:pPr>
          <w:r>
            <w:rPr>
              <w:rFonts w:ascii="Calibri" w:hAnsi="Calibri" w:cs="Calibri"/>
              <w:sz w:val="22"/>
              <w:szCs w:val="22"/>
            </w:rPr>
            <w:t xml:space="preserve">Meeting </w:t>
          </w:r>
          <w:r w:rsidR="00C94E32">
            <w:rPr>
              <w:rFonts w:ascii="Calibri" w:hAnsi="Calibri" w:cs="Calibri"/>
              <w:sz w:val="22"/>
              <w:szCs w:val="22"/>
            </w:rPr>
            <w:t>Agenda</w:t>
          </w:r>
        </w:p>
      </w:tc>
    </w:tr>
  </w:tbl>
  <w:p w14:paraId="0E85D9D2" w14:textId="77777777" w:rsidR="00071896" w:rsidRPr="00CE569D" w:rsidRDefault="00071896" w:rsidP="00CE569D">
    <w:pPr>
      <w:pStyle w:val="Header"/>
      <w:rPr>
        <w:rFonts w:ascii="Helvetica" w:hAnsi="Helvetica"/>
        <w:color w:val="000000"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081358"/>
    <w:multiLevelType w:val="hybridMultilevel"/>
    <w:tmpl w:val="53B2431E"/>
    <w:lvl w:ilvl="0" w:tplc="E48A1A74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3A6BE7"/>
    <w:multiLevelType w:val="hybridMultilevel"/>
    <w:tmpl w:val="9EEC3A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CF745F"/>
    <w:multiLevelType w:val="hybridMultilevel"/>
    <w:tmpl w:val="7520BDD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D5F0DA4"/>
    <w:multiLevelType w:val="hybridMultilevel"/>
    <w:tmpl w:val="BCB86D02"/>
    <w:lvl w:ilvl="0" w:tplc="EA82238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1375E3"/>
    <w:multiLevelType w:val="hybridMultilevel"/>
    <w:tmpl w:val="EA1482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43A6E73"/>
    <w:multiLevelType w:val="hybridMultilevel"/>
    <w:tmpl w:val="155004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5DD452D"/>
    <w:multiLevelType w:val="hybridMultilevel"/>
    <w:tmpl w:val="02AA9084"/>
    <w:lvl w:ilvl="0" w:tplc="8ECEF72E">
      <w:start w:val="1"/>
      <w:numFmt w:val="decimal"/>
      <w:lvlText w:val="%1."/>
      <w:lvlJc w:val="left"/>
      <w:pPr>
        <w:ind w:left="1080" w:hanging="360"/>
      </w:pPr>
      <w:rPr>
        <w:rFonts w:asciiTheme="minorHAnsi" w:eastAsiaTheme="minorHAnsi" w:hAnsi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FB02F97"/>
    <w:multiLevelType w:val="hybridMultilevel"/>
    <w:tmpl w:val="9D3803C4"/>
    <w:lvl w:ilvl="0" w:tplc="ADFAFB3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0D81A44"/>
    <w:multiLevelType w:val="hybridMultilevel"/>
    <w:tmpl w:val="ADF624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E4647BE"/>
    <w:multiLevelType w:val="hybridMultilevel"/>
    <w:tmpl w:val="42A6307A"/>
    <w:lvl w:ilvl="0" w:tplc="33F8310A">
      <w:start w:val="2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EF757B7"/>
    <w:multiLevelType w:val="hybridMultilevel"/>
    <w:tmpl w:val="A5F2E7F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70924FD7"/>
    <w:multiLevelType w:val="hybridMultilevel"/>
    <w:tmpl w:val="89AAA2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367683401">
    <w:abstractNumId w:val="1"/>
  </w:num>
  <w:num w:numId="2" w16cid:durableId="1264726282">
    <w:abstractNumId w:val="9"/>
  </w:num>
  <w:num w:numId="3" w16cid:durableId="656619126">
    <w:abstractNumId w:val="0"/>
  </w:num>
  <w:num w:numId="4" w16cid:durableId="83573901">
    <w:abstractNumId w:val="6"/>
  </w:num>
  <w:num w:numId="5" w16cid:durableId="286786811">
    <w:abstractNumId w:val="11"/>
  </w:num>
  <w:num w:numId="6" w16cid:durableId="1545949109">
    <w:abstractNumId w:val="2"/>
  </w:num>
  <w:num w:numId="7" w16cid:durableId="1722708851">
    <w:abstractNumId w:val="8"/>
  </w:num>
  <w:num w:numId="8" w16cid:durableId="1186941512">
    <w:abstractNumId w:val="7"/>
  </w:num>
  <w:num w:numId="9" w16cid:durableId="342245903">
    <w:abstractNumId w:val="10"/>
  </w:num>
  <w:num w:numId="10" w16cid:durableId="852260074">
    <w:abstractNumId w:val="3"/>
  </w:num>
  <w:num w:numId="11" w16cid:durableId="203255854">
    <w:abstractNumId w:val="4"/>
  </w:num>
  <w:num w:numId="12" w16cid:durableId="1648313495">
    <w:abstractNumId w:val="5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4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1NrEwNza1NDAyNDZR0lEKTi0uzszPAykwqQUASe+iVSwAAAA="/>
  </w:docVars>
  <w:rsids>
    <w:rsidRoot w:val="00C106C0"/>
    <w:rsid w:val="00005BCE"/>
    <w:rsid w:val="00046A03"/>
    <w:rsid w:val="00051EDD"/>
    <w:rsid w:val="00054C18"/>
    <w:rsid w:val="00057EA7"/>
    <w:rsid w:val="00064332"/>
    <w:rsid w:val="0007138C"/>
    <w:rsid w:val="00071896"/>
    <w:rsid w:val="000732C8"/>
    <w:rsid w:val="0007340D"/>
    <w:rsid w:val="00075611"/>
    <w:rsid w:val="00090FE0"/>
    <w:rsid w:val="000910D1"/>
    <w:rsid w:val="00096867"/>
    <w:rsid w:val="000B19D0"/>
    <w:rsid w:val="000B552F"/>
    <w:rsid w:val="000C2D0F"/>
    <w:rsid w:val="000E045B"/>
    <w:rsid w:val="000E3435"/>
    <w:rsid w:val="000F38E1"/>
    <w:rsid w:val="000F3ADC"/>
    <w:rsid w:val="000F4258"/>
    <w:rsid w:val="00110EB0"/>
    <w:rsid w:val="001140C9"/>
    <w:rsid w:val="00115BF9"/>
    <w:rsid w:val="00117535"/>
    <w:rsid w:val="00126517"/>
    <w:rsid w:val="001266F3"/>
    <w:rsid w:val="00126835"/>
    <w:rsid w:val="001356CC"/>
    <w:rsid w:val="0014289D"/>
    <w:rsid w:val="00144338"/>
    <w:rsid w:val="0015486C"/>
    <w:rsid w:val="001663C0"/>
    <w:rsid w:val="001858F6"/>
    <w:rsid w:val="00194799"/>
    <w:rsid w:val="001B0906"/>
    <w:rsid w:val="001B3E30"/>
    <w:rsid w:val="001D40A9"/>
    <w:rsid w:val="001E7850"/>
    <w:rsid w:val="002003D5"/>
    <w:rsid w:val="00210AD6"/>
    <w:rsid w:val="002203A3"/>
    <w:rsid w:val="0022048B"/>
    <w:rsid w:val="00233A59"/>
    <w:rsid w:val="00241F1B"/>
    <w:rsid w:val="002560DC"/>
    <w:rsid w:val="00267E67"/>
    <w:rsid w:val="00275AC9"/>
    <w:rsid w:val="002861AF"/>
    <w:rsid w:val="002904C8"/>
    <w:rsid w:val="002D0336"/>
    <w:rsid w:val="002D7599"/>
    <w:rsid w:val="002D77B3"/>
    <w:rsid w:val="002E5F2B"/>
    <w:rsid w:val="002F28C6"/>
    <w:rsid w:val="002F50BE"/>
    <w:rsid w:val="002F63F9"/>
    <w:rsid w:val="003048F0"/>
    <w:rsid w:val="00307BB4"/>
    <w:rsid w:val="00310A61"/>
    <w:rsid w:val="003146FB"/>
    <w:rsid w:val="0033327C"/>
    <w:rsid w:val="00336419"/>
    <w:rsid w:val="003366C4"/>
    <w:rsid w:val="00341D98"/>
    <w:rsid w:val="003461AD"/>
    <w:rsid w:val="0035360B"/>
    <w:rsid w:val="00357844"/>
    <w:rsid w:val="003602C0"/>
    <w:rsid w:val="0036244E"/>
    <w:rsid w:val="00363DFA"/>
    <w:rsid w:val="00367BA4"/>
    <w:rsid w:val="003711C1"/>
    <w:rsid w:val="00385025"/>
    <w:rsid w:val="00386224"/>
    <w:rsid w:val="003967E4"/>
    <w:rsid w:val="003A5863"/>
    <w:rsid w:val="003A5AF4"/>
    <w:rsid w:val="003B0CF9"/>
    <w:rsid w:val="003C0D41"/>
    <w:rsid w:val="003C3F96"/>
    <w:rsid w:val="003C7CF8"/>
    <w:rsid w:val="003D0755"/>
    <w:rsid w:val="003D2386"/>
    <w:rsid w:val="003D3673"/>
    <w:rsid w:val="003D5547"/>
    <w:rsid w:val="003D7C40"/>
    <w:rsid w:val="003E2E1F"/>
    <w:rsid w:val="003E42BE"/>
    <w:rsid w:val="003F1E5F"/>
    <w:rsid w:val="003F485D"/>
    <w:rsid w:val="003F5201"/>
    <w:rsid w:val="00402F49"/>
    <w:rsid w:val="004051F4"/>
    <w:rsid w:val="00413D58"/>
    <w:rsid w:val="00425F8B"/>
    <w:rsid w:val="00426692"/>
    <w:rsid w:val="0044638C"/>
    <w:rsid w:val="004560E7"/>
    <w:rsid w:val="004621BA"/>
    <w:rsid w:val="00463427"/>
    <w:rsid w:val="00482C8C"/>
    <w:rsid w:val="00485F53"/>
    <w:rsid w:val="00491B21"/>
    <w:rsid w:val="00494448"/>
    <w:rsid w:val="00495A88"/>
    <w:rsid w:val="004A3822"/>
    <w:rsid w:val="004A3AC0"/>
    <w:rsid w:val="004A794B"/>
    <w:rsid w:val="004B1C94"/>
    <w:rsid w:val="004B1E6E"/>
    <w:rsid w:val="004B4CC1"/>
    <w:rsid w:val="004D7CDF"/>
    <w:rsid w:val="004E394A"/>
    <w:rsid w:val="00506C72"/>
    <w:rsid w:val="00507346"/>
    <w:rsid w:val="00512653"/>
    <w:rsid w:val="005201B7"/>
    <w:rsid w:val="005309EA"/>
    <w:rsid w:val="00545EE6"/>
    <w:rsid w:val="0055432C"/>
    <w:rsid w:val="00555348"/>
    <w:rsid w:val="005618D4"/>
    <w:rsid w:val="00564EEB"/>
    <w:rsid w:val="00567C09"/>
    <w:rsid w:val="00570FC2"/>
    <w:rsid w:val="0057354C"/>
    <w:rsid w:val="005761F1"/>
    <w:rsid w:val="00576B25"/>
    <w:rsid w:val="00586C0C"/>
    <w:rsid w:val="00595D7F"/>
    <w:rsid w:val="005A5DEF"/>
    <w:rsid w:val="005A5E1A"/>
    <w:rsid w:val="005B1D65"/>
    <w:rsid w:val="005D0CBF"/>
    <w:rsid w:val="005D291A"/>
    <w:rsid w:val="005D6BAC"/>
    <w:rsid w:val="005E5EFF"/>
    <w:rsid w:val="005E5F53"/>
    <w:rsid w:val="00601728"/>
    <w:rsid w:val="006058C0"/>
    <w:rsid w:val="006263BB"/>
    <w:rsid w:val="00627075"/>
    <w:rsid w:val="006370C8"/>
    <w:rsid w:val="00643B22"/>
    <w:rsid w:val="00647505"/>
    <w:rsid w:val="00647F2F"/>
    <w:rsid w:val="00652277"/>
    <w:rsid w:val="00657468"/>
    <w:rsid w:val="006641F2"/>
    <w:rsid w:val="0066506C"/>
    <w:rsid w:val="006650D2"/>
    <w:rsid w:val="00666079"/>
    <w:rsid w:val="00670321"/>
    <w:rsid w:val="00676E97"/>
    <w:rsid w:val="00682614"/>
    <w:rsid w:val="00684529"/>
    <w:rsid w:val="006B214D"/>
    <w:rsid w:val="006B7310"/>
    <w:rsid w:val="006C00BC"/>
    <w:rsid w:val="006C4563"/>
    <w:rsid w:val="006E300C"/>
    <w:rsid w:val="006E76A0"/>
    <w:rsid w:val="006F37F1"/>
    <w:rsid w:val="006F7345"/>
    <w:rsid w:val="007167C4"/>
    <w:rsid w:val="00717A54"/>
    <w:rsid w:val="007243AC"/>
    <w:rsid w:val="007262B1"/>
    <w:rsid w:val="00734759"/>
    <w:rsid w:val="00735DD0"/>
    <w:rsid w:val="007429F6"/>
    <w:rsid w:val="00751B17"/>
    <w:rsid w:val="007526F8"/>
    <w:rsid w:val="007604DA"/>
    <w:rsid w:val="00764F9C"/>
    <w:rsid w:val="00766832"/>
    <w:rsid w:val="00773C3D"/>
    <w:rsid w:val="0077788D"/>
    <w:rsid w:val="00777C71"/>
    <w:rsid w:val="007955CA"/>
    <w:rsid w:val="007A4D3B"/>
    <w:rsid w:val="007A69E8"/>
    <w:rsid w:val="007B2C3F"/>
    <w:rsid w:val="007B346D"/>
    <w:rsid w:val="007C6D03"/>
    <w:rsid w:val="007D0DAC"/>
    <w:rsid w:val="007D12C7"/>
    <w:rsid w:val="007D1DA3"/>
    <w:rsid w:val="007D281E"/>
    <w:rsid w:val="007D7A5F"/>
    <w:rsid w:val="007F0FD0"/>
    <w:rsid w:val="008010C0"/>
    <w:rsid w:val="0081304A"/>
    <w:rsid w:val="0081464F"/>
    <w:rsid w:val="00823D22"/>
    <w:rsid w:val="00835AD6"/>
    <w:rsid w:val="00850288"/>
    <w:rsid w:val="00851BC4"/>
    <w:rsid w:val="008537D5"/>
    <w:rsid w:val="00864FE2"/>
    <w:rsid w:val="0087048B"/>
    <w:rsid w:val="00876526"/>
    <w:rsid w:val="00883874"/>
    <w:rsid w:val="00890352"/>
    <w:rsid w:val="00894495"/>
    <w:rsid w:val="008A6F6C"/>
    <w:rsid w:val="008C7CF1"/>
    <w:rsid w:val="008E0471"/>
    <w:rsid w:val="008E0B56"/>
    <w:rsid w:val="008E4613"/>
    <w:rsid w:val="008E5364"/>
    <w:rsid w:val="008F2C95"/>
    <w:rsid w:val="008F530D"/>
    <w:rsid w:val="009070EB"/>
    <w:rsid w:val="0093313D"/>
    <w:rsid w:val="00941F26"/>
    <w:rsid w:val="00955809"/>
    <w:rsid w:val="00956E34"/>
    <w:rsid w:val="00966EA6"/>
    <w:rsid w:val="009770E3"/>
    <w:rsid w:val="009909FD"/>
    <w:rsid w:val="009B467B"/>
    <w:rsid w:val="009C0C84"/>
    <w:rsid w:val="009C6D79"/>
    <w:rsid w:val="009C704B"/>
    <w:rsid w:val="009D124E"/>
    <w:rsid w:val="009D308E"/>
    <w:rsid w:val="00A139FC"/>
    <w:rsid w:val="00A358DC"/>
    <w:rsid w:val="00A40380"/>
    <w:rsid w:val="00A4267B"/>
    <w:rsid w:val="00A517C2"/>
    <w:rsid w:val="00A67EB0"/>
    <w:rsid w:val="00A7143E"/>
    <w:rsid w:val="00A909F2"/>
    <w:rsid w:val="00AC2859"/>
    <w:rsid w:val="00AC2C1A"/>
    <w:rsid w:val="00AC5BBD"/>
    <w:rsid w:val="00AC60D0"/>
    <w:rsid w:val="00AD343D"/>
    <w:rsid w:val="00AE452D"/>
    <w:rsid w:val="00AF2996"/>
    <w:rsid w:val="00AF51D7"/>
    <w:rsid w:val="00AF5302"/>
    <w:rsid w:val="00AF5EB7"/>
    <w:rsid w:val="00AF6090"/>
    <w:rsid w:val="00AF6684"/>
    <w:rsid w:val="00B10851"/>
    <w:rsid w:val="00B11412"/>
    <w:rsid w:val="00B118CA"/>
    <w:rsid w:val="00B15356"/>
    <w:rsid w:val="00B16898"/>
    <w:rsid w:val="00B432F5"/>
    <w:rsid w:val="00B5348B"/>
    <w:rsid w:val="00B57E06"/>
    <w:rsid w:val="00B61B82"/>
    <w:rsid w:val="00B6287F"/>
    <w:rsid w:val="00B655EF"/>
    <w:rsid w:val="00B6574B"/>
    <w:rsid w:val="00B91D09"/>
    <w:rsid w:val="00BA0B18"/>
    <w:rsid w:val="00BA4E9F"/>
    <w:rsid w:val="00BB0353"/>
    <w:rsid w:val="00BD468D"/>
    <w:rsid w:val="00BE246A"/>
    <w:rsid w:val="00BF61AC"/>
    <w:rsid w:val="00C00F78"/>
    <w:rsid w:val="00C01F29"/>
    <w:rsid w:val="00C106C0"/>
    <w:rsid w:val="00C24BA2"/>
    <w:rsid w:val="00C31637"/>
    <w:rsid w:val="00C31B7C"/>
    <w:rsid w:val="00C31C4A"/>
    <w:rsid w:val="00C32D26"/>
    <w:rsid w:val="00C35EE7"/>
    <w:rsid w:val="00C5044D"/>
    <w:rsid w:val="00C621C2"/>
    <w:rsid w:val="00C819B0"/>
    <w:rsid w:val="00C837A6"/>
    <w:rsid w:val="00C94E32"/>
    <w:rsid w:val="00CA7684"/>
    <w:rsid w:val="00CB0047"/>
    <w:rsid w:val="00CC5A8B"/>
    <w:rsid w:val="00CE298C"/>
    <w:rsid w:val="00CE3428"/>
    <w:rsid w:val="00CE569D"/>
    <w:rsid w:val="00D12AF3"/>
    <w:rsid w:val="00D5350D"/>
    <w:rsid w:val="00D5560A"/>
    <w:rsid w:val="00D6067D"/>
    <w:rsid w:val="00D77201"/>
    <w:rsid w:val="00D83C7F"/>
    <w:rsid w:val="00D9330F"/>
    <w:rsid w:val="00D96822"/>
    <w:rsid w:val="00DA7766"/>
    <w:rsid w:val="00DF07B4"/>
    <w:rsid w:val="00DF4C25"/>
    <w:rsid w:val="00E01030"/>
    <w:rsid w:val="00E02934"/>
    <w:rsid w:val="00E04809"/>
    <w:rsid w:val="00E04D80"/>
    <w:rsid w:val="00E23351"/>
    <w:rsid w:val="00E24431"/>
    <w:rsid w:val="00E24968"/>
    <w:rsid w:val="00E32766"/>
    <w:rsid w:val="00E42B12"/>
    <w:rsid w:val="00E5211C"/>
    <w:rsid w:val="00E6583D"/>
    <w:rsid w:val="00E71C9B"/>
    <w:rsid w:val="00EA32C6"/>
    <w:rsid w:val="00EB4ABC"/>
    <w:rsid w:val="00EC3DB8"/>
    <w:rsid w:val="00EC6201"/>
    <w:rsid w:val="00ED7C1A"/>
    <w:rsid w:val="00EE2680"/>
    <w:rsid w:val="00EE5BAF"/>
    <w:rsid w:val="00EF137B"/>
    <w:rsid w:val="00EF6C2F"/>
    <w:rsid w:val="00F0066E"/>
    <w:rsid w:val="00F074B8"/>
    <w:rsid w:val="00F101B9"/>
    <w:rsid w:val="00F174AD"/>
    <w:rsid w:val="00F22EED"/>
    <w:rsid w:val="00F31C38"/>
    <w:rsid w:val="00F31E6C"/>
    <w:rsid w:val="00F322AF"/>
    <w:rsid w:val="00F323CE"/>
    <w:rsid w:val="00F32BCF"/>
    <w:rsid w:val="00F338BC"/>
    <w:rsid w:val="00F35996"/>
    <w:rsid w:val="00F42A32"/>
    <w:rsid w:val="00F45420"/>
    <w:rsid w:val="00F54C8A"/>
    <w:rsid w:val="00F56A31"/>
    <w:rsid w:val="00F60252"/>
    <w:rsid w:val="00F658FA"/>
    <w:rsid w:val="00F70D9E"/>
    <w:rsid w:val="00F72C75"/>
    <w:rsid w:val="00F7594E"/>
    <w:rsid w:val="00F805D3"/>
    <w:rsid w:val="00F91F64"/>
    <w:rsid w:val="00F92C32"/>
    <w:rsid w:val="00FA2999"/>
    <w:rsid w:val="00FA493D"/>
    <w:rsid w:val="00FB0398"/>
    <w:rsid w:val="00FB56D4"/>
    <w:rsid w:val="00FC2C5F"/>
    <w:rsid w:val="00FC3C95"/>
    <w:rsid w:val="00FC44D9"/>
    <w:rsid w:val="00FD33FF"/>
    <w:rsid w:val="00FD3503"/>
    <w:rsid w:val="00FD58C3"/>
    <w:rsid w:val="00FE53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4420236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locked="1" w:uiPriority="0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5390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FE5390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FE539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CE569D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FE539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CE569D"/>
    <w:rPr>
      <w:rFonts w:cs="Times New Roman"/>
      <w:sz w:val="24"/>
      <w:szCs w:val="24"/>
    </w:rPr>
  </w:style>
  <w:style w:type="character" w:styleId="Hyperlink">
    <w:name w:val="Hyperlink"/>
    <w:basedOn w:val="DefaultParagraphFont"/>
    <w:uiPriority w:val="99"/>
    <w:rsid w:val="00FE5390"/>
    <w:rPr>
      <w:rFonts w:cs="Times New Roman"/>
      <w:color w:val="0000FF"/>
      <w:u w:val="single"/>
    </w:rPr>
  </w:style>
  <w:style w:type="paragraph" w:styleId="BodyText">
    <w:name w:val="Body Text"/>
    <w:basedOn w:val="Normal"/>
    <w:link w:val="BodyTextChar"/>
    <w:uiPriority w:val="99"/>
    <w:rsid w:val="00B118CA"/>
    <w:pPr>
      <w:spacing w:before="40" w:after="40"/>
    </w:pPr>
    <w:rPr>
      <w:rFonts w:ascii="Arial" w:hAnsi="Arial" w:cs="Arial"/>
      <w:sz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0A627C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0E3435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rsid w:val="00B6574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locked/>
    <w:rsid w:val="00B6574B"/>
    <w:rPr>
      <w:rFonts w:ascii="Tahoma" w:hAnsi="Tahoma" w:cs="Tahoma"/>
      <w:sz w:val="16"/>
      <w:szCs w:val="16"/>
    </w:rPr>
  </w:style>
  <w:style w:type="table" w:customStyle="1" w:styleId="TableGrid1">
    <w:name w:val="Table Grid1"/>
    <w:uiPriority w:val="99"/>
    <w:rsid w:val="008E5364"/>
    <w:rPr>
      <w:rFonts w:ascii="Calibri" w:hAnsi="Calibri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643B22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3B22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3B22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3B22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3B22"/>
    <w:rPr>
      <w:b/>
      <w:bCs/>
      <w:sz w:val="20"/>
      <w:szCs w:val="20"/>
    </w:rPr>
  </w:style>
  <w:style w:type="paragraph" w:customStyle="1" w:styleId="Default">
    <w:name w:val="Default"/>
    <w:rsid w:val="009909FD"/>
    <w:pPr>
      <w:autoSpaceDE w:val="0"/>
      <w:autoSpaceDN w:val="0"/>
      <w:adjustRightInd w:val="0"/>
    </w:pPr>
    <w:rPr>
      <w:rFonts w:ascii="Arial" w:eastAsiaTheme="minorHAnsi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7167C4"/>
    <w:rPr>
      <w:sz w:val="24"/>
      <w:szCs w:val="24"/>
    </w:rPr>
  </w:style>
  <w:style w:type="table" w:styleId="GridTable4-Accent1">
    <w:name w:val="Grid Table 4 Accent 1"/>
    <w:basedOn w:val="TableNormal"/>
    <w:uiPriority w:val="49"/>
    <w:rsid w:val="003C3F96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4-Accent5">
    <w:name w:val="Grid Table 4 Accent 5"/>
    <w:basedOn w:val="TableNormal"/>
    <w:uiPriority w:val="49"/>
    <w:rsid w:val="003C3F96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-Accent2">
    <w:name w:val="Grid Table 4 Accent 2"/>
    <w:basedOn w:val="TableNormal"/>
    <w:uiPriority w:val="49"/>
    <w:rsid w:val="003C3F96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9C704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4327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57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00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CA090D-0B25-414D-90A5-E30D640A3A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0</Words>
  <Characters>34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eting Follow Up with Client</vt:lpstr>
    </vt:vector>
  </TitlesOfParts>
  <Company>Hitachi Consulting</Company>
  <LinksUpToDate>false</LinksUpToDate>
  <CharactersWithSpaces>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eting Follow Up with Client</dc:title>
  <dc:subject/>
  <dc:creator>Lily diZerega, Hitachi Consulting</dc:creator>
  <cp:keywords/>
  <dc:description/>
  <cp:lastModifiedBy>Bui Vy</cp:lastModifiedBy>
  <cp:revision>2</cp:revision>
  <cp:lastPrinted>2005-05-27T20:03:00Z</cp:lastPrinted>
  <dcterms:created xsi:type="dcterms:W3CDTF">2022-04-14T23:41:00Z</dcterms:created>
  <dcterms:modified xsi:type="dcterms:W3CDTF">2022-04-14T2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B00BC6D7EBA86A48942A95B5BDA5955987800E0DC3DEB64980C4CB86A5D9A88397AC3</vt:lpwstr>
  </property>
  <property fmtid="{D5CDD505-2E9C-101B-9397-08002B2CF9AE}" pid="3" name="Language">
    <vt:lpwstr>English</vt:lpwstr>
  </property>
  <property fmtid="{D5CDD505-2E9C-101B-9397-08002B2CF9AE}" pid="4" name="_Source">
    <vt:lpwstr/>
  </property>
  <property fmtid="{D5CDD505-2E9C-101B-9397-08002B2CF9AE}" pid="5" name="_DCDateModified">
    <vt:lpwstr/>
  </property>
  <property fmtid="{D5CDD505-2E9C-101B-9397-08002B2CF9AE}" pid="6" name="_Publisher">
    <vt:lpwstr/>
  </property>
  <property fmtid="{D5CDD505-2E9C-101B-9397-08002B2CF9AE}" pid="7" name="Author(s)">
    <vt:lpwstr/>
  </property>
  <property fmtid="{D5CDD505-2E9C-101B-9397-08002B2CF9AE}" pid="8" name="_Relation">
    <vt:lpwstr/>
  </property>
  <property fmtid="{D5CDD505-2E9C-101B-9397-08002B2CF9AE}" pid="9" name="_Contributor">
    <vt:lpwstr/>
  </property>
  <property fmtid="{D5CDD505-2E9C-101B-9397-08002B2CF9AE}" pid="10" name="_Format">
    <vt:lpwstr/>
  </property>
  <property fmtid="{D5CDD505-2E9C-101B-9397-08002B2CF9AE}" pid="11" name="_Coverage">
    <vt:lpwstr/>
  </property>
  <property fmtid="{D5CDD505-2E9C-101B-9397-08002B2CF9AE}" pid="12" name="_Identifier">
    <vt:lpwstr/>
  </property>
  <property fmtid="{D5CDD505-2E9C-101B-9397-08002B2CF9AE}" pid="13" name="_ResourceType">
    <vt:lpwstr/>
  </property>
  <property fmtid="{D5CDD505-2E9C-101B-9397-08002B2CF9AE}" pid="14" name="Miscellaneous Project Materials Classification">
    <vt:lpwstr/>
  </property>
  <property fmtid="{D5CDD505-2E9C-101B-9397-08002B2CF9AE}" pid="15" name="_RightsManagement">
    <vt:lpwstr/>
  </property>
  <property fmtid="{D5CDD505-2E9C-101B-9397-08002B2CF9AE}" pid="16" name="_DCDateCreated">
    <vt:lpwstr/>
  </property>
</Properties>
</file>